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nic</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Chicago</w:t>
      </w:r>
    </w:p>
    <w:bookmarkStart w:id="20" w:name="X5633aa62e49ad2a184962cea3b7879875b706f1"/>
    <w:p>
      <w:pPr>
        <w:pStyle w:val="Heading1"/>
      </w:pPr>
      <w:r>
        <w:t xml:space="preserve">Cover Letter for Mechanic Position in United States Chicago</w:t>
      </w:r>
    </w:p>
    <w:p>
      <w:pPr>
        <w:pStyle w:val="FirstParagraph"/>
      </w:pPr>
      <w:r>
        <w:rPr>
          <w:bCs/>
          <w:b/>
        </w:rPr>
        <w:t xml:space="preserve">John Doe</w:t>
      </w:r>
      <w:r>
        <w:br/>
      </w:r>
      <w:r>
        <w:t xml:space="preserve">1234 Maple Street</w:t>
      </w:r>
      <w:r>
        <w:br/>
      </w:r>
      <w:r>
        <w:t xml:space="preserve">Chicago, IL 60601</w:t>
      </w:r>
      <w:r>
        <w:br/>
      </w:r>
      <w:r>
        <w:t xml:space="preserve">(312) 555-6789</w:t>
      </w:r>
      <w:r>
        <w:br/>
      </w:r>
      <w:r>
        <w:t xml:space="preserve">johndoe@example.com</w:t>
      </w:r>
      <w:r>
        <w:br/>
      </w:r>
      <w:r>
        <w:t xml:space="preserve">[Date]</w:t>
      </w:r>
    </w:p>
    <w:p>
      <w:pPr>
        <w:pStyle w:val="BodyText"/>
      </w:pPr>
      <w:r>
        <w:rPr>
          <w:bCs/>
          <w:b/>
        </w:rPr>
        <w:t xml:space="preserve">Dear Hiring Manager,</w:t>
      </w:r>
    </w:p>
    <w:p>
      <w:pPr>
        <w:pStyle w:val="BodyText"/>
      </w:pPr>
      <w:r>
        <w:t xml:space="preserve">As a dedicated and skilled mechanic with over a decade of experience in the automotive industry, I am excited to apply for the Mechanic position at your esteemed establishment in the United States Chicago. The opportunity to contribute my expertise in vehicle diagnostics, repair, and maintenance to a dynamic and forward-thinking organization in one of America’s most vibrant cities is both thrilling and aligns perfectly with my professional aspirations. Chicago’s reputation as a hub for innovation and industry makes it an ideal location for someone like me, who thrives on solving complex challenges and delivering exceptional service. This Cover Letter outlines my qualifications, experience, and passion for the mechanics profession, which I believe make me a strong candidate for this role.</w:t>
      </w:r>
    </w:p>
    <w:p>
      <w:pPr>
        <w:pStyle w:val="BodyText"/>
      </w:pPr>
      <w:r>
        <w:t xml:space="preserve">Throughout my career as a Mechanic in the United States Chicago, I have developed a comprehensive understanding of automotive systems and a commitment to excellence that is second to none. My background includes working with both domestic and imported vehicles, ranging from compact cars to heavy-duty trucks, ensuring that I am equipped to handle the diverse needs of your clientele. In my previous role at [Previous Company Name], I was responsible for performing routine maintenance, diagnosing mechanical issues using advanced diagnostic tools, and executing repairs with precision and efficiency. This experience has honed my ability to work under pressure while maintaining high standards of quality and customer satisfaction.</w:t>
      </w:r>
    </w:p>
    <w:p>
      <w:pPr>
        <w:pStyle w:val="BodyText"/>
      </w:pPr>
      <w:r>
        <w:t xml:space="preserve">One of the key strengths I bring to the table is my technical expertise. I hold a certification from [Certification Name], which underscores my knowledge of modern automotive technologies, including hybrid and electric vehicle systems. In a city like Chicago, where the automotive landscape is constantly evolving, staying ahead of industry trends is essential. My commitment to continuous learning has allowed me to stay current with the latest advancements in vehicle technology, ensuring that I can provide cutting-edge solutions to your customers. Whether it’s troubleshooting engine performance issues or upgrading vehicle systems for optimal efficiency, I approach every task with a blend of technical skill and problem-solving acumen.</w:t>
      </w:r>
    </w:p>
    <w:p>
      <w:pPr>
        <w:pStyle w:val="BodyText"/>
      </w:pPr>
      <w:r>
        <w:t xml:space="preserve">In addition to my technical skills, I have a strong focus on customer service. As a Mechanic in the United States Chicago, I understand that building trust with clients is critical to long-term success. My ability to communicate clearly and patiently with customers helps demystify complex automotive issues, ensuring they feel informed and confident about their vehicle’s care. For instance, during my time at [Previous Company Name], I consistently received positive feedback for my transparent communication and ability to explain technical details in a way that was easy to understand. This skill is particularly valuable in a city like Chicago, where customers expect both professionalism and personal attention.</w:t>
      </w:r>
    </w:p>
    <w:p>
      <w:pPr>
        <w:pStyle w:val="BodyText"/>
      </w:pPr>
      <w:r>
        <w:t xml:space="preserve">Another aspect of my experience that sets me apart is my adaptability. The automotive industry in the United States Chicago is fast-paced and ever-changing, with demands ranging from routine maintenance to emergency repairs. I have worked in environments where flexibility was key, such as managing a high-volume service center and coordinating with team members to meet tight deadlines without compromising quality. My ability to prioritize tasks effectively and maintain a calm demeanor under pressure ensures that every job is completed efficiently while upholding the highest standards of workmanship.</w:t>
      </w:r>
    </w:p>
    <w:p>
      <w:pPr>
        <w:pStyle w:val="BodyText"/>
      </w:pPr>
      <w:r>
        <w:t xml:space="preserve">Furthermore, I am deeply familiar with the unique challenges faced by mechanics in the United States Chicago. The city’s harsh winters, heavy traffic, and diverse vehicle fleet require a mechanic who is not only technically proficient but also resilient and resourceful. My experience in addressing seasonal automotive issues—such as battery failures, brake system maintenance, and heating/cooling system diagnostics—has prepared me to thrive in this environment. I take pride in ensuring that vehicles are safe and reliable, no matter the conditions, which is a core value I aim to bring to your team.</w:t>
      </w:r>
    </w:p>
    <w:p>
      <w:pPr>
        <w:pStyle w:val="BodyText"/>
      </w:pPr>
      <w:r>
        <w:t xml:space="preserve">What excites me most about the opportunity at your organization is the chance to contribute to a legacy of excellence in automotive service. Chicago’s automotive industry is known for its high standards and innovation, and I am eager to be part of an organization that shares these values. I am particularly drawn to your commitment to [mention a specific value or initiative of the company, if known], as it aligns with my own dedication to quality, integrity, and customer-centric service. I am confident that my skills and experience will enable me to make a meaningful contribution to your team while growing professionally in this dynamic setting.</w:t>
      </w:r>
    </w:p>
    <w:p>
      <w:pPr>
        <w:pStyle w:val="BodyText"/>
      </w:pPr>
      <w:r>
        <w:t xml:space="preserve">In conclusion, I would be honored to bring my expertise as a Mechanic in the United States Chicago to your organization. My combination of technical proficiency, customer service focus, and adaptability makes me well-suited for the challenges and opportunities of this role. I am enthusiastic about the possibility of discussing how my background and goals align with your needs. Thank you for considering my application, and I look forward to the opportunity to contribute to your team’s success.</w:t>
      </w:r>
    </w:p>
    <w:p>
      <w:pPr>
        <w:pStyle w:val="BodyText"/>
      </w:pPr>
      <w:r>
        <w:t xml:space="preserve">Sincerely,</w:t>
      </w:r>
      <w:r>
        <w:br/>
      </w:r>
      <w:r>
        <w:rPr>
          <w:bCs/>
          <w:b/>
        </w:rP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nic Position in United States Chicago</dc:title>
  <dc:creator/>
  <cp:keywords/>
  <dcterms:created xsi:type="dcterms:W3CDTF">2026-07-24T06:02:32Z</dcterms:created>
  <dcterms:modified xsi:type="dcterms:W3CDTF">2026-07-24T06:02:32Z</dcterms:modified>
</cp:coreProperties>
</file>

<file path=docProps/custom.xml><?xml version="1.0" encoding="utf-8"?>
<Properties xmlns="http://schemas.openxmlformats.org/officeDocument/2006/custom-properties" xmlns:vt="http://schemas.openxmlformats.org/officeDocument/2006/docPropsVTypes"/>
</file>